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A2BB8" w14:textId="119D7EA3" w:rsidR="008C6FB3" w:rsidRPr="0046074E" w:rsidRDefault="00ED3D1F" w:rsidP="00910537">
      <w:pPr>
        <w:pStyle w:val="Heading1"/>
        <w:pBdr>
          <w:bottom w:val="single" w:sz="12" w:space="1" w:color="auto"/>
        </w:pBdr>
        <w:jc w:val="center"/>
        <w:rPr>
          <w:color w:val="auto"/>
        </w:rPr>
      </w:pPr>
      <w:r w:rsidRPr="0046074E">
        <w:rPr>
          <w:color w:val="auto"/>
        </w:rPr>
        <w:t>Notes for Exam 1 – Systems Optimization</w:t>
      </w:r>
    </w:p>
    <w:p w14:paraId="1D183EAF" w14:textId="77777777" w:rsidR="00894E84" w:rsidRDefault="00894E84" w:rsidP="0081466A">
      <w:pPr>
        <w:pStyle w:val="Heading2"/>
        <w:pBdr>
          <w:bottom w:val="single" w:sz="4" w:space="1" w:color="auto"/>
        </w:pBdr>
        <w:rPr>
          <w:color w:val="auto"/>
        </w:rPr>
      </w:pPr>
    </w:p>
    <w:p w14:paraId="6EB2ACE7" w14:textId="20A60B9D" w:rsidR="0081466A" w:rsidRDefault="00894E84" w:rsidP="0081466A">
      <w:pPr>
        <w:pStyle w:val="Heading2"/>
        <w:pBdr>
          <w:bottom w:val="single" w:sz="4" w:space="1" w:color="auto"/>
        </w:pBdr>
        <w:rPr>
          <w:color w:val="auto"/>
        </w:rPr>
      </w:pPr>
      <w:r>
        <w:rPr>
          <w:color w:val="auto"/>
        </w:rPr>
        <w:t>Tips</w:t>
      </w:r>
    </w:p>
    <w:p w14:paraId="685B88E8" w14:textId="77777777" w:rsidR="00894E84" w:rsidRPr="00894E84" w:rsidRDefault="00894E84" w:rsidP="00894E84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sz w:val="26"/>
          <w:szCs w:val="26"/>
        </w:rPr>
      </w:pPr>
      <w:r>
        <w:t xml:space="preserve">Inequality signs (&lt;=, &gt;=, </w:t>
      </w:r>
      <w:proofErr w:type="spellStart"/>
      <w:r>
        <w:t>etc</w:t>
      </w:r>
      <w:proofErr w:type="spellEnd"/>
      <w:r>
        <w:t>… for graphs and systems)</w:t>
      </w:r>
    </w:p>
    <w:p w14:paraId="32AEE649" w14:textId="77777777" w:rsidR="00E62CCC" w:rsidRPr="00E62CCC" w:rsidRDefault="00894E84" w:rsidP="00894E84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sz w:val="26"/>
          <w:szCs w:val="26"/>
        </w:rPr>
      </w:pPr>
      <w:r>
        <w:t>Be sure to check min/max before optimizing</w:t>
      </w:r>
    </w:p>
    <w:p w14:paraId="3877F72F" w14:textId="7596BBC8" w:rsidR="00894E84" w:rsidRPr="00894E84" w:rsidRDefault="00894E84" w:rsidP="00E62CCC">
      <w:pPr>
        <w:pStyle w:val="ListParagraph"/>
        <w:rPr>
          <w:rFonts w:asciiTheme="majorHAnsi" w:eastAsiaTheme="majorEastAsia" w:hAnsiTheme="majorHAnsi" w:cstheme="majorBidi"/>
          <w:sz w:val="26"/>
          <w:szCs w:val="26"/>
        </w:rPr>
      </w:pPr>
      <w:r>
        <w:br w:type="page"/>
      </w:r>
    </w:p>
    <w:p w14:paraId="3D426753" w14:textId="422FA273" w:rsidR="0081466A" w:rsidRPr="0081466A" w:rsidRDefault="0081466A" w:rsidP="0081466A">
      <w:pPr>
        <w:pStyle w:val="Heading2"/>
        <w:pBdr>
          <w:bottom w:val="single" w:sz="4" w:space="1" w:color="auto"/>
        </w:pBdr>
        <w:rPr>
          <w:color w:val="auto"/>
        </w:rPr>
      </w:pPr>
      <w:r w:rsidRPr="000C2557">
        <w:rPr>
          <w:color w:val="auto"/>
        </w:rPr>
        <w:lastRenderedPageBreak/>
        <w:t>Basic Setup to Linear Programming</w:t>
      </w:r>
    </w:p>
    <w:p w14:paraId="6BED11D5" w14:textId="77777777" w:rsidR="00E10273" w:rsidRDefault="00E10273"/>
    <w:p w14:paraId="787DA95F" w14:textId="53973C31" w:rsidR="0030458C" w:rsidRDefault="0081466A">
      <w:r w:rsidRPr="000C2557">
        <w:rPr>
          <w:b/>
          <w:bCs/>
          <w:noProof/>
        </w:rPr>
        <w:drawing>
          <wp:inline distT="0" distB="0" distL="0" distR="0" wp14:anchorId="2B695154" wp14:editId="319B0EFF">
            <wp:extent cx="5551805" cy="7159811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8672" cy="7181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58C">
        <w:br w:type="page"/>
      </w:r>
    </w:p>
    <w:p w14:paraId="1CFA813C" w14:textId="71635498" w:rsidR="0030458C" w:rsidRDefault="0030458C" w:rsidP="0030458C">
      <w:pPr>
        <w:pStyle w:val="Heading2"/>
        <w:pBdr>
          <w:bottom w:val="single" w:sz="4" w:space="1" w:color="auto"/>
        </w:pBdr>
        <w:rPr>
          <w:color w:val="auto"/>
        </w:rPr>
      </w:pPr>
      <w:r>
        <w:rPr>
          <w:color w:val="auto"/>
        </w:rPr>
        <w:lastRenderedPageBreak/>
        <w:t>Graph Optimization Problem</w:t>
      </w:r>
    </w:p>
    <w:p w14:paraId="0AB13519" w14:textId="77777777" w:rsidR="00C81D47" w:rsidRPr="00C81D47" w:rsidRDefault="00C81D47" w:rsidP="00C81D47"/>
    <w:p w14:paraId="2EFE2072" w14:textId="00D1FB70" w:rsidR="0030458C" w:rsidRPr="0030458C" w:rsidRDefault="0030458C">
      <w:pPr>
        <w:rPr>
          <w:b/>
          <w:bCs/>
        </w:rPr>
      </w:pPr>
      <w:r w:rsidRPr="0030458C">
        <w:rPr>
          <w:b/>
          <w:bCs/>
          <w:noProof/>
        </w:rPr>
        <w:drawing>
          <wp:inline distT="0" distB="0" distL="0" distR="0" wp14:anchorId="5516CB86" wp14:editId="4F56D50F">
            <wp:extent cx="5943600" cy="55695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FD97A" w14:textId="77777777" w:rsidR="00BA2F4B" w:rsidRDefault="00BA2F4B">
      <w:bookmarkStart w:id="0" w:name="_GoBack"/>
      <w:bookmarkEnd w:id="0"/>
    </w:p>
    <w:p w14:paraId="6021BCE4" w14:textId="77777777" w:rsidR="00BA2F4B" w:rsidRDefault="00BA2F4B"/>
    <w:p w14:paraId="5E1B6855" w14:textId="0E3350C0" w:rsidR="00BA2F4B" w:rsidRDefault="00BA2F4B" w:rsidP="00BA2F4B">
      <w:pPr>
        <w:pStyle w:val="Heading2"/>
        <w:pBdr>
          <w:bottom w:val="single" w:sz="4" w:space="1" w:color="auto"/>
        </w:pBdr>
        <w:rPr>
          <w:color w:val="auto"/>
        </w:rPr>
      </w:pPr>
      <w:r w:rsidRPr="00BA2F4B">
        <w:rPr>
          <w:color w:val="auto"/>
        </w:rPr>
        <w:t>Solving Gradient given objective fun</w:t>
      </w:r>
      <w:r>
        <w:rPr>
          <w:color w:val="auto"/>
        </w:rPr>
        <w:t>c</w:t>
      </w:r>
      <w:r w:rsidRPr="00BA2F4B">
        <w:rPr>
          <w:color w:val="auto"/>
        </w:rPr>
        <w:t>tion</w:t>
      </w:r>
    </w:p>
    <w:p w14:paraId="61AD9FB4" w14:textId="77777777" w:rsidR="00BA2F4B" w:rsidRPr="00BA2F4B" w:rsidRDefault="00BA2F4B" w:rsidP="00BA2F4B"/>
    <w:p w14:paraId="461C6A60" w14:textId="3D62F234" w:rsidR="0030458C" w:rsidRDefault="00BA2F4B" w:rsidP="000C0962">
      <w:pPr>
        <w:rPr>
          <w:rFonts w:asciiTheme="majorHAnsi" w:eastAsiaTheme="majorEastAsia" w:hAnsiTheme="majorHAnsi" w:cstheme="majorBidi"/>
          <w:sz w:val="26"/>
          <w:szCs w:val="26"/>
        </w:rPr>
      </w:pPr>
      <w:r w:rsidRPr="00BA2F4B">
        <w:drawing>
          <wp:inline distT="0" distB="0" distL="0" distR="0" wp14:anchorId="17F2958D" wp14:editId="3AA45978">
            <wp:extent cx="3217985" cy="833083"/>
            <wp:effectExtent l="0" t="0" r="190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5194" cy="842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58C">
        <w:br w:type="page"/>
      </w:r>
    </w:p>
    <w:p w14:paraId="3DCB3A41" w14:textId="662F7806" w:rsidR="002B5671" w:rsidRPr="0046074E" w:rsidRDefault="002B5671" w:rsidP="0046074E">
      <w:pPr>
        <w:pStyle w:val="Heading2"/>
        <w:pBdr>
          <w:bottom w:val="single" w:sz="4" w:space="1" w:color="auto"/>
        </w:pBdr>
        <w:rPr>
          <w:color w:val="auto"/>
        </w:rPr>
      </w:pPr>
      <w:r w:rsidRPr="0046074E">
        <w:rPr>
          <w:color w:val="auto"/>
        </w:rPr>
        <w:lastRenderedPageBreak/>
        <w:t xml:space="preserve">Initialize Two-phase and Big-M – </w:t>
      </w:r>
      <w:r w:rsidRPr="0046074E">
        <w:rPr>
          <w:i/>
          <w:iCs/>
          <w:color w:val="auto"/>
        </w:rPr>
        <w:t>Linear System</w:t>
      </w:r>
    </w:p>
    <w:p w14:paraId="6F842CE5" w14:textId="77777777" w:rsidR="0046074E" w:rsidRDefault="0046074E">
      <w:pPr>
        <w:rPr>
          <w:b/>
          <w:bCs/>
        </w:rPr>
      </w:pPr>
    </w:p>
    <w:p w14:paraId="4D950BE4" w14:textId="4F64F7D3" w:rsidR="002B5671" w:rsidRPr="0046074E" w:rsidRDefault="002B5671">
      <w:pPr>
        <w:rPr>
          <w:b/>
          <w:bCs/>
        </w:rPr>
      </w:pPr>
      <w:r w:rsidRPr="0046074E">
        <w:rPr>
          <w:b/>
          <w:bCs/>
          <w:noProof/>
        </w:rPr>
        <w:drawing>
          <wp:inline distT="0" distB="0" distL="0" distR="0" wp14:anchorId="78FAF25B" wp14:editId="777DED57">
            <wp:extent cx="5943600" cy="1080770"/>
            <wp:effectExtent l="19050" t="19050" r="1905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07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9C58D7" w14:textId="2A45AA59" w:rsidR="002B5671" w:rsidRPr="0046074E" w:rsidRDefault="002B5671">
      <w:pPr>
        <w:rPr>
          <w:b/>
          <w:bCs/>
        </w:rPr>
      </w:pPr>
      <w:r w:rsidRPr="0046074E">
        <w:rPr>
          <w:b/>
          <w:bCs/>
        </w:rPr>
        <w:t xml:space="preserve">Big M - </w:t>
      </w:r>
      <w:proofErr w:type="gramStart"/>
      <w:r w:rsidRPr="0046074E">
        <w:rPr>
          <w:b/>
          <w:bCs/>
        </w:rPr>
        <w:t>Linear  System</w:t>
      </w:r>
      <w:proofErr w:type="gramEnd"/>
    </w:p>
    <w:p w14:paraId="4DA4CF54" w14:textId="1905276C" w:rsidR="002B5671" w:rsidRPr="0046074E" w:rsidRDefault="002B5671">
      <w:pPr>
        <w:rPr>
          <w:b/>
          <w:bCs/>
        </w:rPr>
      </w:pPr>
      <w:r w:rsidRPr="0046074E">
        <w:rPr>
          <w:b/>
          <w:bCs/>
          <w:noProof/>
        </w:rPr>
        <w:drawing>
          <wp:inline distT="0" distB="0" distL="0" distR="0" wp14:anchorId="5105B707" wp14:editId="7AD66397">
            <wp:extent cx="6014039" cy="1997612"/>
            <wp:effectExtent l="0" t="0" r="635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4434" cy="2030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62948" w14:textId="7C0C25DA" w:rsidR="002B5671" w:rsidRPr="0046074E" w:rsidRDefault="002B5671">
      <w:pPr>
        <w:rPr>
          <w:b/>
          <w:bCs/>
        </w:rPr>
      </w:pPr>
    </w:p>
    <w:p w14:paraId="79151C8B" w14:textId="2DEBF1B2" w:rsidR="002B5671" w:rsidRPr="0046074E" w:rsidRDefault="002B5671">
      <w:pPr>
        <w:rPr>
          <w:b/>
          <w:bCs/>
        </w:rPr>
      </w:pPr>
      <w:r w:rsidRPr="0046074E">
        <w:rPr>
          <w:b/>
          <w:bCs/>
        </w:rPr>
        <w:t>Two-phase – Linear System</w:t>
      </w:r>
    </w:p>
    <w:p w14:paraId="4FA416F3" w14:textId="3C3A2B41" w:rsidR="002B5671" w:rsidRPr="0046074E" w:rsidRDefault="002B5671">
      <w:pPr>
        <w:rPr>
          <w:b/>
          <w:bCs/>
        </w:rPr>
      </w:pPr>
      <w:r w:rsidRPr="0046074E">
        <w:rPr>
          <w:b/>
          <w:bCs/>
          <w:noProof/>
        </w:rPr>
        <w:drawing>
          <wp:inline distT="0" distB="0" distL="0" distR="0" wp14:anchorId="1E9A3089" wp14:editId="0500F941">
            <wp:extent cx="5943600" cy="23101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A13B" w14:textId="77777777" w:rsidR="002B5671" w:rsidRPr="0046074E" w:rsidRDefault="002B5671">
      <w:pPr>
        <w:rPr>
          <w:b/>
          <w:bCs/>
        </w:rPr>
      </w:pPr>
      <w:r w:rsidRPr="0046074E">
        <w:rPr>
          <w:b/>
          <w:bCs/>
        </w:rPr>
        <w:br w:type="page"/>
      </w:r>
    </w:p>
    <w:p w14:paraId="62584F3B" w14:textId="0DB79CA2" w:rsidR="002B5671" w:rsidRPr="0046074E" w:rsidRDefault="002B5671" w:rsidP="0046074E">
      <w:pPr>
        <w:pStyle w:val="Heading2"/>
        <w:pBdr>
          <w:bottom w:val="single" w:sz="4" w:space="1" w:color="auto"/>
        </w:pBdr>
        <w:rPr>
          <w:color w:val="auto"/>
        </w:rPr>
      </w:pPr>
      <w:r w:rsidRPr="0046074E">
        <w:rPr>
          <w:color w:val="auto"/>
        </w:rPr>
        <w:lastRenderedPageBreak/>
        <w:t xml:space="preserve">Initialize Two-phase and Big-M – </w:t>
      </w:r>
      <w:r w:rsidRPr="0046074E">
        <w:rPr>
          <w:i/>
          <w:iCs/>
          <w:color w:val="auto"/>
        </w:rPr>
        <w:t>Matrix</w:t>
      </w:r>
    </w:p>
    <w:p w14:paraId="77FA10D7" w14:textId="77777777" w:rsidR="0046074E" w:rsidRDefault="0046074E" w:rsidP="002B5671">
      <w:pPr>
        <w:rPr>
          <w:b/>
          <w:bCs/>
        </w:rPr>
      </w:pPr>
    </w:p>
    <w:p w14:paraId="5F97BDE9" w14:textId="23330957" w:rsidR="002B5671" w:rsidRPr="0046074E" w:rsidRDefault="002B5671" w:rsidP="002B5671">
      <w:pPr>
        <w:rPr>
          <w:b/>
          <w:bCs/>
        </w:rPr>
      </w:pPr>
      <w:r w:rsidRPr="0046074E">
        <w:rPr>
          <w:b/>
          <w:bCs/>
          <w:noProof/>
        </w:rPr>
        <w:drawing>
          <wp:inline distT="0" distB="0" distL="0" distR="0" wp14:anchorId="44081475" wp14:editId="35070D4E">
            <wp:extent cx="3495674" cy="1553454"/>
            <wp:effectExtent l="19050" t="19050" r="10160" b="279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495"/>
                    <a:stretch/>
                  </pic:blipFill>
                  <pic:spPr bwMode="auto">
                    <a:xfrm>
                      <a:off x="0" y="0"/>
                      <a:ext cx="3496163" cy="1553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C0815" w14:textId="5B80B99B" w:rsidR="002B5671" w:rsidRPr="0046074E" w:rsidRDefault="002B5671" w:rsidP="002B5671">
      <w:pPr>
        <w:rPr>
          <w:b/>
          <w:bCs/>
        </w:rPr>
      </w:pPr>
    </w:p>
    <w:p w14:paraId="745D5A3A" w14:textId="708E391E" w:rsidR="002B5671" w:rsidRDefault="002B5671" w:rsidP="002B5671">
      <w:pPr>
        <w:rPr>
          <w:b/>
          <w:bCs/>
        </w:rPr>
      </w:pPr>
      <w:r w:rsidRPr="0046074E">
        <w:rPr>
          <w:b/>
          <w:bCs/>
        </w:rPr>
        <w:t xml:space="preserve">Big M </w:t>
      </w:r>
      <w:r w:rsidR="007637FD">
        <w:rPr>
          <w:b/>
          <w:bCs/>
        </w:rPr>
        <w:t>–</w:t>
      </w:r>
      <w:r w:rsidRPr="0046074E">
        <w:rPr>
          <w:b/>
          <w:bCs/>
        </w:rPr>
        <w:t xml:space="preserve"> Matrix</w:t>
      </w:r>
    </w:p>
    <w:p w14:paraId="294DEEAD" w14:textId="77777777" w:rsidR="00EB307B" w:rsidRDefault="00EB307B" w:rsidP="00F52145">
      <w:pPr>
        <w:pStyle w:val="ListParagraph"/>
        <w:numPr>
          <w:ilvl w:val="0"/>
          <w:numId w:val="4"/>
        </w:numPr>
      </w:pPr>
      <w:r>
        <w:t>-1 = slack var</w:t>
      </w:r>
    </w:p>
    <w:p w14:paraId="2DCA3425" w14:textId="6D43FA1A" w:rsidR="00EB307B" w:rsidRDefault="00EB307B" w:rsidP="00F52145">
      <w:pPr>
        <w:pStyle w:val="ListParagraph"/>
        <w:numPr>
          <w:ilvl w:val="0"/>
          <w:numId w:val="4"/>
        </w:numPr>
      </w:pPr>
      <w:r>
        <w:t xml:space="preserve"> </w:t>
      </w:r>
      <w:r w:rsidRPr="00125A9B">
        <w:rPr>
          <w:shd w:val="clear" w:color="auto" w:fill="FFD966" w:themeFill="accent4" w:themeFillTint="99"/>
        </w:rPr>
        <w:t>1000</w:t>
      </w:r>
      <w:r>
        <w:t xml:space="preserve"> = slack row at </w:t>
      </w:r>
      <w:r>
        <w:rPr>
          <w:i/>
          <w:iCs/>
        </w:rPr>
        <w:t>r</w:t>
      </w:r>
    </w:p>
    <w:p w14:paraId="413F4C5A" w14:textId="77777777" w:rsidR="00EB307B" w:rsidRPr="007637FD" w:rsidRDefault="00EB307B" w:rsidP="00F52145">
      <w:pPr>
        <w:pStyle w:val="ListParagraph"/>
        <w:numPr>
          <w:ilvl w:val="0"/>
          <w:numId w:val="4"/>
        </w:numPr>
      </w:pPr>
      <w:r>
        <w:t xml:space="preserve">-1 = Z row at </w:t>
      </w:r>
      <w:r>
        <w:rPr>
          <w:i/>
          <w:iCs/>
        </w:rPr>
        <w:t>r</w:t>
      </w:r>
    </w:p>
    <w:p w14:paraId="3460FB87" w14:textId="77777777" w:rsidR="00EB307B" w:rsidRDefault="00EB307B" w:rsidP="00F52145">
      <w:pPr>
        <w:pStyle w:val="ListParagraph"/>
        <w:numPr>
          <w:ilvl w:val="0"/>
          <w:numId w:val="4"/>
        </w:numPr>
      </w:pPr>
      <w:r>
        <w:t>RHS = positive</w:t>
      </w:r>
    </w:p>
    <w:p w14:paraId="079E33ED" w14:textId="080377D3" w:rsidR="00EB307B" w:rsidRDefault="00EB307B" w:rsidP="00EB307B">
      <w:pPr>
        <w:pStyle w:val="ListParagraph"/>
        <w:numPr>
          <w:ilvl w:val="0"/>
          <w:numId w:val="4"/>
        </w:numPr>
      </w:pPr>
      <w:r>
        <w:t>LHS = same as original constraint (except slack var)</w:t>
      </w:r>
    </w:p>
    <w:p w14:paraId="08189E71" w14:textId="2A8CE33C" w:rsidR="00E1342C" w:rsidRPr="007637FD" w:rsidRDefault="00E1342C" w:rsidP="00EB307B">
      <w:pPr>
        <w:pStyle w:val="ListParagraph"/>
        <w:numPr>
          <w:ilvl w:val="0"/>
          <w:numId w:val="4"/>
        </w:numPr>
      </w:pPr>
      <w:r>
        <w:t xml:space="preserve">Make r column identity, then </w:t>
      </w:r>
      <w:proofErr w:type="gramStart"/>
      <w:r>
        <w:t>optimize</w:t>
      </w:r>
      <w:proofErr w:type="gramEnd"/>
      <w:r>
        <w:t xml:space="preserve"> via simplex</w:t>
      </w:r>
    </w:p>
    <w:tbl>
      <w:tblPr>
        <w:tblW w:w="768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46074E" w:rsidRPr="002B5671" w14:paraId="7F671DF1" w14:textId="77777777" w:rsidTr="002B5671">
        <w:trPr>
          <w:trHeight w:val="3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5D7CFE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Basi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9104F3" w14:textId="1EE62FE8" w:rsidR="002B5671" w:rsidRPr="00D72479" w:rsidRDefault="00125A9B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Z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7AE9A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x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218FE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x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5BA51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s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97A70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s2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381AD954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r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103FA9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sol</w:t>
            </w:r>
          </w:p>
        </w:tc>
      </w:tr>
      <w:tr w:rsidR="0046074E" w:rsidRPr="002B5671" w14:paraId="6E91857D" w14:textId="77777777" w:rsidTr="002B5671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F4A7F4" w14:textId="1EC0B154" w:rsidR="002B5671" w:rsidRPr="002B5671" w:rsidRDefault="002B5671" w:rsidP="002B567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6074E">
              <w:rPr>
                <w:rFonts w:ascii="Calibri" w:eastAsia="Times New Roman" w:hAnsi="Calibri" w:cs="Calibri"/>
              </w:rPr>
              <w:t>Z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DC09CB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7588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9B282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1DF60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178E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2B6679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06F929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</w:tr>
      <w:tr w:rsidR="0046074E" w:rsidRPr="002B5671" w14:paraId="15C1DAF6" w14:textId="77777777" w:rsidTr="002B5671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B0651" w14:textId="77777777" w:rsidR="002B5671" w:rsidRPr="002B5671" w:rsidRDefault="002B5671" w:rsidP="002B567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EE3FA6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7E32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23B86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26B14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D195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7F0997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9F8BC5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4</w:t>
            </w:r>
          </w:p>
        </w:tc>
      </w:tr>
      <w:tr w:rsidR="0046074E" w:rsidRPr="002B5671" w14:paraId="6B15597A" w14:textId="77777777" w:rsidTr="002B5671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F9D367" w14:textId="77777777" w:rsidR="002B5671" w:rsidRPr="002B5671" w:rsidRDefault="002B5671" w:rsidP="002B567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2FED90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96A4E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3006A1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7B3596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3B94D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1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A8718C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18F900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2</w:t>
            </w:r>
          </w:p>
        </w:tc>
      </w:tr>
    </w:tbl>
    <w:p w14:paraId="099F3D89" w14:textId="2B363EFC" w:rsidR="002B5671" w:rsidRPr="0046074E" w:rsidRDefault="002B5671" w:rsidP="002B5671">
      <w:pPr>
        <w:rPr>
          <w:b/>
          <w:bCs/>
        </w:rPr>
      </w:pPr>
    </w:p>
    <w:p w14:paraId="5B1B0843" w14:textId="3718CD74" w:rsidR="002B5671" w:rsidRPr="0046074E" w:rsidRDefault="002B5671" w:rsidP="002B5671">
      <w:pPr>
        <w:rPr>
          <w:b/>
          <w:bCs/>
        </w:rPr>
      </w:pPr>
    </w:p>
    <w:p w14:paraId="4D8EB02F" w14:textId="228B426D" w:rsidR="002B5671" w:rsidRDefault="002B5671" w:rsidP="002B5671">
      <w:pPr>
        <w:rPr>
          <w:b/>
          <w:bCs/>
        </w:rPr>
      </w:pPr>
      <w:r w:rsidRPr="0046074E">
        <w:rPr>
          <w:b/>
          <w:bCs/>
        </w:rPr>
        <w:t xml:space="preserve">Two Phase </w:t>
      </w:r>
      <w:r w:rsidR="00EB307B">
        <w:rPr>
          <w:b/>
          <w:bCs/>
        </w:rPr>
        <w:t>–</w:t>
      </w:r>
      <w:r w:rsidRPr="0046074E">
        <w:rPr>
          <w:b/>
          <w:bCs/>
        </w:rPr>
        <w:t xml:space="preserve"> Matrix</w:t>
      </w:r>
    </w:p>
    <w:p w14:paraId="6A869F08" w14:textId="1C21AD4C" w:rsidR="00EB307B" w:rsidRDefault="00EB307B" w:rsidP="00EB307B">
      <w:pPr>
        <w:pStyle w:val="ListParagraph"/>
        <w:numPr>
          <w:ilvl w:val="0"/>
          <w:numId w:val="4"/>
        </w:numPr>
      </w:pPr>
      <w:r>
        <w:t>-1 = slack var</w:t>
      </w:r>
    </w:p>
    <w:p w14:paraId="5302109A" w14:textId="5A471913" w:rsidR="00EB307B" w:rsidRDefault="00EB307B" w:rsidP="00EB307B">
      <w:pPr>
        <w:pStyle w:val="ListParagraph"/>
        <w:numPr>
          <w:ilvl w:val="0"/>
          <w:numId w:val="4"/>
        </w:numPr>
      </w:pPr>
      <w:r w:rsidRPr="00125A9B">
        <w:rPr>
          <w:shd w:val="clear" w:color="auto" w:fill="FFD966" w:themeFill="accent4" w:themeFillTint="99"/>
        </w:rPr>
        <w:t xml:space="preserve"> 1</w:t>
      </w:r>
      <w:r>
        <w:t xml:space="preserve"> = slack row at </w:t>
      </w:r>
      <w:r>
        <w:rPr>
          <w:i/>
          <w:iCs/>
        </w:rPr>
        <w:t>r</w:t>
      </w:r>
    </w:p>
    <w:p w14:paraId="551AF065" w14:textId="0BAF98D3" w:rsidR="00EB307B" w:rsidRPr="007637FD" w:rsidRDefault="00EB307B" w:rsidP="00EB307B">
      <w:pPr>
        <w:pStyle w:val="ListParagraph"/>
        <w:numPr>
          <w:ilvl w:val="0"/>
          <w:numId w:val="4"/>
        </w:numPr>
      </w:pPr>
      <w:r>
        <w:t xml:space="preserve">-1 = Z row at </w:t>
      </w:r>
      <w:r>
        <w:rPr>
          <w:i/>
          <w:iCs/>
        </w:rPr>
        <w:t>r</w:t>
      </w:r>
    </w:p>
    <w:p w14:paraId="0585475C" w14:textId="77777777" w:rsidR="00EB307B" w:rsidRDefault="00EB307B" w:rsidP="00EB307B">
      <w:pPr>
        <w:pStyle w:val="ListParagraph"/>
        <w:numPr>
          <w:ilvl w:val="0"/>
          <w:numId w:val="4"/>
        </w:numPr>
      </w:pPr>
      <w:r>
        <w:t>RHS = positive</w:t>
      </w:r>
    </w:p>
    <w:p w14:paraId="600C6232" w14:textId="13FACCE6" w:rsidR="00EB307B" w:rsidRDefault="00EB307B" w:rsidP="00EB307B">
      <w:pPr>
        <w:pStyle w:val="ListParagraph"/>
        <w:numPr>
          <w:ilvl w:val="0"/>
          <w:numId w:val="4"/>
        </w:numPr>
      </w:pPr>
      <w:r>
        <w:t>LHS = same as original constraint (except slack var)</w:t>
      </w:r>
    </w:p>
    <w:p w14:paraId="08C827B1" w14:textId="77777777" w:rsidR="00E1342C" w:rsidRPr="007637FD" w:rsidRDefault="00E1342C" w:rsidP="00E1342C">
      <w:pPr>
        <w:pStyle w:val="ListParagraph"/>
        <w:numPr>
          <w:ilvl w:val="0"/>
          <w:numId w:val="4"/>
        </w:numPr>
      </w:pPr>
      <w:r>
        <w:t xml:space="preserve">Make r column identity, then </w:t>
      </w:r>
      <w:proofErr w:type="gramStart"/>
      <w:r>
        <w:t>optimize</w:t>
      </w:r>
      <w:proofErr w:type="gramEnd"/>
      <w:r>
        <w:t xml:space="preserve"> via simplex</w:t>
      </w:r>
    </w:p>
    <w:p w14:paraId="17934B9B" w14:textId="17023511" w:rsidR="00E1342C" w:rsidRPr="00EB307B" w:rsidRDefault="00E1342C" w:rsidP="00EB307B">
      <w:pPr>
        <w:pStyle w:val="ListParagraph"/>
        <w:numPr>
          <w:ilvl w:val="0"/>
          <w:numId w:val="4"/>
        </w:numPr>
      </w:pPr>
      <w:r w:rsidRPr="00E1342C">
        <w:rPr>
          <w:shd w:val="clear" w:color="auto" w:fill="FFD966" w:themeFill="accent4" w:themeFillTint="99"/>
        </w:rPr>
        <w:t>Drop R row once found initial basi</w:t>
      </w:r>
      <w:r w:rsidR="00E005C5">
        <w:rPr>
          <w:shd w:val="clear" w:color="auto" w:fill="FFD966" w:themeFill="accent4" w:themeFillTint="99"/>
        </w:rPr>
        <w:t>c</w:t>
      </w:r>
      <w:r w:rsidRPr="00E1342C">
        <w:rPr>
          <w:shd w:val="clear" w:color="auto" w:fill="FFD966" w:themeFill="accent4" w:themeFillTint="99"/>
        </w:rPr>
        <w:t xml:space="preserve"> solution</w:t>
      </w:r>
    </w:p>
    <w:tbl>
      <w:tblPr>
        <w:tblW w:w="768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46074E" w:rsidRPr="002B5671" w14:paraId="38130A9B" w14:textId="77777777" w:rsidTr="002B5671">
        <w:trPr>
          <w:trHeight w:val="3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690FA7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Basi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8A474C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z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DDE8FA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x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FABC4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x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AD5C17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s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2A8AF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s2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bottom"/>
            <w:hideMark/>
          </w:tcPr>
          <w:p w14:paraId="20FE229C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r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8276C4" w14:textId="77777777" w:rsidR="002B5671" w:rsidRPr="00D72479" w:rsidRDefault="002B5671" w:rsidP="00D7247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D72479">
              <w:rPr>
                <w:rFonts w:ascii="Calibri" w:eastAsia="Times New Roman" w:hAnsi="Calibri" w:cs="Calibri"/>
                <w:b/>
                <w:bCs/>
              </w:rPr>
              <w:t>sol</w:t>
            </w:r>
          </w:p>
        </w:tc>
      </w:tr>
      <w:tr w:rsidR="0046074E" w:rsidRPr="002B5671" w14:paraId="5D518634" w14:textId="77777777" w:rsidTr="002B5671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8AA823" w14:textId="77777777" w:rsidR="002B5671" w:rsidRPr="002B5671" w:rsidRDefault="002B5671" w:rsidP="002B567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z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6119A9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24528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E46D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FBB8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B9EAF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F35512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1387E7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</w:tr>
      <w:tr w:rsidR="0046074E" w:rsidRPr="002B5671" w14:paraId="08AFA116" w14:textId="77777777" w:rsidTr="002B5671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965834" w14:textId="77777777" w:rsidR="002B5671" w:rsidRPr="002B5671" w:rsidRDefault="002B5671" w:rsidP="002B567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C27829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8C2B7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2D035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A400B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C815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637831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06A9DF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4</w:t>
            </w:r>
          </w:p>
        </w:tc>
      </w:tr>
      <w:tr w:rsidR="0046074E" w:rsidRPr="002B5671" w14:paraId="617AAAF9" w14:textId="77777777" w:rsidTr="002B5671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C390FF" w14:textId="77777777" w:rsidR="002B5671" w:rsidRPr="002B5671" w:rsidRDefault="002B5671" w:rsidP="002B567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9E75D4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1B3522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24193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A97B8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B364C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-1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02EF440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5D11A4" w14:textId="77777777" w:rsidR="002B5671" w:rsidRPr="002B5671" w:rsidRDefault="002B5671" w:rsidP="002B5671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2B5671">
              <w:rPr>
                <w:rFonts w:ascii="Calibri" w:eastAsia="Times New Roman" w:hAnsi="Calibri" w:cs="Calibri"/>
              </w:rPr>
              <w:t>2</w:t>
            </w:r>
          </w:p>
        </w:tc>
      </w:tr>
    </w:tbl>
    <w:p w14:paraId="03711503" w14:textId="77777777" w:rsidR="00973C35" w:rsidRDefault="00973C35">
      <w:pPr>
        <w:rPr>
          <w:b/>
          <w:bCs/>
        </w:rPr>
      </w:pPr>
      <w:r>
        <w:rPr>
          <w:b/>
          <w:bCs/>
        </w:rPr>
        <w:br w:type="page"/>
      </w:r>
    </w:p>
    <w:p w14:paraId="4EFE34EC" w14:textId="745467CC" w:rsidR="00973C35" w:rsidRPr="0046074E" w:rsidRDefault="00973C35" w:rsidP="00973C35">
      <w:pPr>
        <w:pStyle w:val="Heading2"/>
        <w:pBdr>
          <w:bottom w:val="single" w:sz="4" w:space="1" w:color="auto"/>
        </w:pBdr>
        <w:rPr>
          <w:color w:val="auto"/>
        </w:rPr>
      </w:pPr>
      <w:r>
        <w:rPr>
          <w:color w:val="auto"/>
        </w:rPr>
        <w:lastRenderedPageBreak/>
        <w:t xml:space="preserve">Degeneracy and </w:t>
      </w:r>
      <w:r w:rsidR="00402403" w:rsidRPr="00402403">
        <w:rPr>
          <w:color w:val="auto"/>
        </w:rPr>
        <w:t xml:space="preserve">Alternative </w:t>
      </w:r>
      <w:r>
        <w:rPr>
          <w:color w:val="auto"/>
        </w:rPr>
        <w:t>Optima</w:t>
      </w:r>
    </w:p>
    <w:p w14:paraId="019388B4" w14:textId="13F01E76" w:rsidR="00973C35" w:rsidRDefault="00973C35" w:rsidP="002B5671">
      <w:pPr>
        <w:rPr>
          <w:b/>
          <w:bCs/>
        </w:rPr>
      </w:pPr>
    </w:p>
    <w:p w14:paraId="7DCD49C4" w14:textId="01A448B1" w:rsidR="00973C35" w:rsidRPr="00973C35" w:rsidRDefault="00973C35" w:rsidP="00973C35">
      <w:pPr>
        <w:jc w:val="both"/>
      </w:pPr>
      <w:r w:rsidRPr="00973C35">
        <w:rPr>
          <w:b/>
          <w:bCs/>
        </w:rPr>
        <w:t>Degenera</w:t>
      </w:r>
      <w:r>
        <w:rPr>
          <w:b/>
          <w:bCs/>
        </w:rPr>
        <w:t xml:space="preserve">cy: </w:t>
      </w:r>
      <w:r>
        <w:t xml:space="preserve">Two constraints overlap at the </w:t>
      </w:r>
      <w:proofErr w:type="gramStart"/>
      <w:r>
        <w:t>optimal</w:t>
      </w:r>
      <w:proofErr w:type="gramEnd"/>
      <w:r>
        <w:t xml:space="preserve"> solution. Remove one constraint if this happens.</w:t>
      </w:r>
    </w:p>
    <w:p w14:paraId="5A537447" w14:textId="76E95969" w:rsidR="002B5671" w:rsidRDefault="00973C35" w:rsidP="002B5671">
      <w:pPr>
        <w:rPr>
          <w:b/>
          <w:bCs/>
        </w:rPr>
      </w:pPr>
      <w:r w:rsidRPr="00973C35">
        <w:rPr>
          <w:b/>
          <w:bCs/>
          <w:noProof/>
        </w:rPr>
        <w:drawing>
          <wp:inline distT="0" distB="0" distL="0" distR="0" wp14:anchorId="7212878C" wp14:editId="7BA3A058">
            <wp:extent cx="3291840" cy="3144199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14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FE63" w14:textId="4E383624" w:rsidR="009C14D5" w:rsidRPr="00E64931" w:rsidRDefault="00402403" w:rsidP="002B5671">
      <w:r w:rsidRPr="00402403">
        <w:rPr>
          <w:b/>
          <w:bCs/>
        </w:rPr>
        <w:t xml:space="preserve">Alternative </w:t>
      </w:r>
      <w:r w:rsidR="009C14D5" w:rsidRPr="009C14D5">
        <w:rPr>
          <w:b/>
          <w:bCs/>
        </w:rPr>
        <w:t>Optima</w:t>
      </w:r>
      <w:r w:rsidR="00E64931">
        <w:rPr>
          <w:b/>
          <w:bCs/>
        </w:rPr>
        <w:t xml:space="preserve">: </w:t>
      </w:r>
      <w:r w:rsidR="00E64931" w:rsidRPr="00E64931">
        <w:t xml:space="preserve">two </w:t>
      </w:r>
      <w:proofErr w:type="gramStart"/>
      <w:r w:rsidR="00E64931">
        <w:t>feasible</w:t>
      </w:r>
      <w:proofErr w:type="gramEnd"/>
      <w:r w:rsidR="00E64931">
        <w:t xml:space="preserve"> optimal solutions. Use </w:t>
      </w:r>
      <w:r w:rsidR="004D0913">
        <w:t>path of least iterations.</w:t>
      </w:r>
    </w:p>
    <w:p w14:paraId="595414F2" w14:textId="5D18F574" w:rsidR="002B5671" w:rsidRPr="0046074E" w:rsidRDefault="004D0913" w:rsidP="002B5671">
      <w:pPr>
        <w:rPr>
          <w:b/>
          <w:bCs/>
        </w:rPr>
      </w:pPr>
      <w:r w:rsidRPr="004D0913">
        <w:rPr>
          <w:b/>
          <w:bCs/>
          <w:noProof/>
        </w:rPr>
        <w:drawing>
          <wp:inline distT="0" distB="0" distL="0" distR="0" wp14:anchorId="218D5602" wp14:editId="731DA9C3">
            <wp:extent cx="3291840" cy="330361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0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BEB28" w14:textId="77777777" w:rsidR="002B5671" w:rsidRPr="0046074E" w:rsidRDefault="002B5671" w:rsidP="002B5671">
      <w:pPr>
        <w:rPr>
          <w:b/>
          <w:bCs/>
        </w:rPr>
      </w:pPr>
    </w:p>
    <w:p w14:paraId="7223BB42" w14:textId="3CB4FB8E" w:rsidR="00FB51AA" w:rsidRDefault="00FB51AA">
      <w:pPr>
        <w:rPr>
          <w:b/>
          <w:bCs/>
        </w:rPr>
      </w:pPr>
      <w:r>
        <w:rPr>
          <w:b/>
          <w:bCs/>
        </w:rPr>
        <w:br w:type="page"/>
      </w:r>
    </w:p>
    <w:p w14:paraId="062355E6" w14:textId="061D4289" w:rsidR="002B5671" w:rsidRPr="00D0155E" w:rsidRDefault="00FB51AA" w:rsidP="00D0155E">
      <w:pPr>
        <w:pStyle w:val="Heading2"/>
        <w:pBdr>
          <w:bottom w:val="single" w:sz="4" w:space="1" w:color="auto"/>
        </w:pBdr>
        <w:rPr>
          <w:color w:val="auto"/>
        </w:rPr>
      </w:pPr>
      <w:r w:rsidRPr="00D0155E">
        <w:rPr>
          <w:color w:val="auto"/>
        </w:rPr>
        <w:lastRenderedPageBreak/>
        <w:t>Python Code for Optimization</w:t>
      </w:r>
      <w:r w:rsidR="0081466A">
        <w:rPr>
          <w:color w:val="auto"/>
        </w:rPr>
        <w:t xml:space="preserve"> - </w:t>
      </w:r>
      <w:proofErr w:type="spellStart"/>
      <w:r w:rsidR="0081466A">
        <w:rPr>
          <w:color w:val="auto"/>
        </w:rPr>
        <w:t>Gurobi</w:t>
      </w:r>
      <w:proofErr w:type="spellEnd"/>
    </w:p>
    <w:p w14:paraId="7D541482" w14:textId="77777777" w:rsidR="00D0155E" w:rsidRDefault="00D0155E">
      <w:pPr>
        <w:rPr>
          <w:b/>
          <w:bCs/>
        </w:rPr>
      </w:pPr>
    </w:p>
    <w:p w14:paraId="4C19FBFC" w14:textId="4404B3A4" w:rsidR="000C2557" w:rsidRDefault="00FB51AA">
      <w:pPr>
        <w:rPr>
          <w:b/>
          <w:bCs/>
        </w:rPr>
      </w:pPr>
      <w:r w:rsidRPr="00FB51AA">
        <w:rPr>
          <w:b/>
          <w:bCs/>
          <w:noProof/>
        </w:rPr>
        <w:drawing>
          <wp:inline distT="0" distB="0" distL="0" distR="0" wp14:anchorId="0FABE040" wp14:editId="21F6C886">
            <wp:extent cx="5943600" cy="6064250"/>
            <wp:effectExtent l="19050" t="19050" r="1905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42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6C80C9" w14:textId="65EE7781" w:rsidR="000C2557" w:rsidRDefault="000C2557">
      <w:pPr>
        <w:rPr>
          <w:b/>
          <w:bCs/>
        </w:rPr>
      </w:pPr>
    </w:p>
    <w:sectPr w:rsidR="000C2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A5643"/>
    <w:multiLevelType w:val="hybridMultilevel"/>
    <w:tmpl w:val="0E6E0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16FF6"/>
    <w:multiLevelType w:val="hybridMultilevel"/>
    <w:tmpl w:val="F5821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84106"/>
    <w:multiLevelType w:val="hybridMultilevel"/>
    <w:tmpl w:val="863C46F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537F72CA"/>
    <w:multiLevelType w:val="hybridMultilevel"/>
    <w:tmpl w:val="1F08E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jUzMTIxNDKwNDZV0lEKTi0uzszPAykwqwUAVjlp9iwAAAA="/>
  </w:docVars>
  <w:rsids>
    <w:rsidRoot w:val="00ED3D1F"/>
    <w:rsid w:val="00043FFC"/>
    <w:rsid w:val="000C0962"/>
    <w:rsid w:val="000C2557"/>
    <w:rsid w:val="00125A9B"/>
    <w:rsid w:val="00207E4B"/>
    <w:rsid w:val="002B5671"/>
    <w:rsid w:val="0030458C"/>
    <w:rsid w:val="00402403"/>
    <w:rsid w:val="0046074E"/>
    <w:rsid w:val="004D0913"/>
    <w:rsid w:val="007637FD"/>
    <w:rsid w:val="007B7B02"/>
    <w:rsid w:val="0081466A"/>
    <w:rsid w:val="00894E84"/>
    <w:rsid w:val="008C6FB3"/>
    <w:rsid w:val="00910537"/>
    <w:rsid w:val="00973C35"/>
    <w:rsid w:val="009B18C7"/>
    <w:rsid w:val="009C14D5"/>
    <w:rsid w:val="00BA2F4B"/>
    <w:rsid w:val="00C81D47"/>
    <w:rsid w:val="00D0155E"/>
    <w:rsid w:val="00D152E7"/>
    <w:rsid w:val="00D72479"/>
    <w:rsid w:val="00E005C5"/>
    <w:rsid w:val="00E10273"/>
    <w:rsid w:val="00E1342C"/>
    <w:rsid w:val="00E62CCC"/>
    <w:rsid w:val="00E64931"/>
    <w:rsid w:val="00EB307B"/>
    <w:rsid w:val="00ED3D1F"/>
    <w:rsid w:val="00FB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BDBA5"/>
  <w15:chartTrackingRefBased/>
  <w15:docId w15:val="{D62A2C9B-04AE-485B-873F-B6EA63C52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07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7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07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607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94E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3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D85D86-7168-407D-8007-99FFBD605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29</cp:revision>
  <cp:lastPrinted>2021-10-05T19:38:00Z</cp:lastPrinted>
  <dcterms:created xsi:type="dcterms:W3CDTF">2021-10-05T16:40:00Z</dcterms:created>
  <dcterms:modified xsi:type="dcterms:W3CDTF">2021-10-05T19:39:00Z</dcterms:modified>
</cp:coreProperties>
</file>